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E02932" w14:textId="77777777" w:rsidR="007273FC" w:rsidRPr="00D60E17" w:rsidRDefault="007273FC" w:rsidP="00DA5056">
      <w:pPr>
        <w:rPr>
          <w:rFonts w:ascii="Calibri" w:eastAsia="Calibri" w:hAnsi="Calibri" w:cs="Calibri"/>
          <w:sz w:val="28"/>
          <w:szCs w:val="28"/>
          <w:lang w:eastAsia="es-AR"/>
        </w:rPr>
      </w:pPr>
    </w:p>
    <w:p w14:paraId="1941BEBA" w14:textId="2AF7A1C5" w:rsidR="00632EB5" w:rsidRDefault="00436BF5" w:rsidP="00436BF5">
      <w:pPr>
        <w:spacing w:after="0"/>
        <w:rPr>
          <w:rFonts w:ascii="Calibri" w:eastAsia="Calibri" w:hAnsi="Calibri" w:cs="Calibri"/>
          <w:b/>
          <w:sz w:val="28"/>
          <w:szCs w:val="28"/>
        </w:rPr>
      </w:pPr>
      <w:r>
        <w:rPr>
          <w:rFonts w:ascii="Calibri" w:hAnsi="Calibri"/>
          <w:b/>
          <w:sz w:val="28"/>
          <w:szCs w:val="28"/>
        </w:rPr>
        <w:t>MENTORSHIP PROGRAM</w:t>
      </w:r>
      <w:r w:rsidR="005C20A8">
        <w:rPr>
          <w:rFonts w:ascii="Calibri" w:hAnsi="Calibri"/>
          <w:b/>
          <w:sz w:val="28"/>
          <w:szCs w:val="28"/>
        </w:rPr>
        <w:t xml:space="preserve"> (MP)</w:t>
      </w:r>
      <w:r w:rsidR="003938B6">
        <w:rPr>
          <w:rFonts w:ascii="Calibri" w:hAnsi="Calibri"/>
          <w:b/>
          <w:sz w:val="28"/>
          <w:szCs w:val="28"/>
        </w:rPr>
        <w:t xml:space="preserve"> APPLICATION FORM</w:t>
      </w:r>
    </w:p>
    <w:p w14:paraId="45EB3BE3" w14:textId="77777777" w:rsidR="00436BF5" w:rsidRPr="00436BF5" w:rsidRDefault="00436BF5" w:rsidP="00436BF5">
      <w:pPr>
        <w:spacing w:after="0"/>
        <w:rPr>
          <w:rFonts w:ascii="Calibri" w:eastAsia="Calibri" w:hAnsi="Calibri" w:cs="Calibri"/>
          <w:b/>
          <w:sz w:val="28"/>
          <w:szCs w:val="28"/>
        </w:rPr>
      </w:pPr>
    </w:p>
    <w:p w14:paraId="55D128DA" w14:textId="6FAC357A" w:rsidR="00436BF5" w:rsidRDefault="00436BF5" w:rsidP="00436BF5">
      <w:pPr>
        <w:spacing w:after="0"/>
        <w:jc w:val="both"/>
        <w:rPr>
          <w:lang w:val="en-US"/>
        </w:rPr>
      </w:pPr>
      <w:r w:rsidRPr="005C20A8">
        <w:t>T</w:t>
      </w:r>
      <w:r w:rsidR="00F4158D" w:rsidRPr="005C20A8">
        <w:t>h</w:t>
      </w:r>
      <w:r w:rsidR="00471A05">
        <w:t>e</w:t>
      </w:r>
      <w:r w:rsidR="005C20A8">
        <w:t xml:space="preserve"> </w:t>
      </w:r>
      <w:r w:rsidR="00471A05">
        <w:t>Mentorship Program (MP)</w:t>
      </w:r>
      <w:r w:rsidRPr="00436BF5">
        <w:rPr>
          <w:lang w:val="en-US"/>
        </w:rPr>
        <w:t xml:space="preserve"> aims to provide scientific and financial support to </w:t>
      </w:r>
      <w:r w:rsidR="002C444F">
        <w:t>early-career researchers</w:t>
      </w:r>
      <w:r w:rsidRPr="00436BF5">
        <w:rPr>
          <w:lang w:val="en-US"/>
        </w:rPr>
        <w:t>.</w:t>
      </w:r>
      <w:r>
        <w:rPr>
          <w:lang w:val="en-US"/>
        </w:rPr>
        <w:t xml:space="preserve"> </w:t>
      </w:r>
      <w:r w:rsidRPr="00436BF5">
        <w:rPr>
          <w:lang w:val="en-US"/>
        </w:rPr>
        <w:t xml:space="preserve">During specific periods throughout the year, authors from different countries may submit their scientific work along with </w:t>
      </w:r>
      <w:r w:rsidR="00F4158D">
        <w:rPr>
          <w:lang w:val="en-US"/>
        </w:rPr>
        <w:t xml:space="preserve">this </w:t>
      </w:r>
      <w:r w:rsidR="002C444F">
        <w:rPr>
          <w:lang w:val="en-US"/>
        </w:rPr>
        <w:t>a</w:t>
      </w:r>
      <w:r w:rsidR="00F4158D">
        <w:rPr>
          <w:lang w:val="en-US"/>
        </w:rPr>
        <w:t xml:space="preserve">pplication </w:t>
      </w:r>
      <w:r w:rsidR="002C444F">
        <w:rPr>
          <w:lang w:val="en-US"/>
        </w:rPr>
        <w:t>f</w:t>
      </w:r>
      <w:r w:rsidRPr="00436BF5">
        <w:rPr>
          <w:lang w:val="en-US"/>
        </w:rPr>
        <w:t>orm in order to be considered for a scholarship</w:t>
      </w:r>
      <w:r w:rsidR="00627F4F">
        <w:rPr>
          <w:lang w:val="en-US"/>
        </w:rPr>
        <w:t>.</w:t>
      </w:r>
    </w:p>
    <w:p w14:paraId="113463CF" w14:textId="6FFB44D3" w:rsidR="00627F4F" w:rsidRDefault="00627F4F" w:rsidP="00436BF5">
      <w:pPr>
        <w:spacing w:after="0"/>
        <w:jc w:val="both"/>
        <w:rPr>
          <w:lang w:val="en-US"/>
        </w:rPr>
      </w:pPr>
    </w:p>
    <w:p w14:paraId="2082070A" w14:textId="038FDC86" w:rsidR="0057409F" w:rsidRDefault="00627F4F" w:rsidP="00627F4F">
      <w:pPr>
        <w:spacing w:after="0"/>
        <w:jc w:val="both"/>
      </w:pPr>
      <w:r>
        <w:rPr>
          <w:rStyle w:val="Textoennegrita"/>
        </w:rPr>
        <w:t>Instructions:</w:t>
      </w:r>
      <w:r w:rsidR="00F4158D">
        <w:t xml:space="preserve"> </w:t>
      </w:r>
      <w:r>
        <w:t xml:space="preserve">Please complete all fields electronically, indicate the appropriate option by </w:t>
      </w:r>
      <w:r w:rsidR="00F4158D">
        <w:t xml:space="preserve">placing an </w:t>
      </w:r>
      <w:r w:rsidR="00F4158D">
        <w:rPr>
          <w:rFonts w:ascii="Arial" w:hAnsi="Arial" w:cs="Arial"/>
          <w:color w:val="0A0A0A"/>
          <w:shd w:val="clear" w:color="auto" w:fill="FFFFFF"/>
        </w:rPr>
        <w:t>'</w:t>
      </w:r>
      <w:r w:rsidR="00F4158D">
        <w:t>X</w:t>
      </w:r>
      <w:r w:rsidR="00F4158D">
        <w:rPr>
          <w:rFonts w:ascii="Arial" w:hAnsi="Arial" w:cs="Arial"/>
          <w:color w:val="0A0A0A"/>
          <w:shd w:val="clear" w:color="auto" w:fill="FFFFFF"/>
        </w:rPr>
        <w:t>' </w:t>
      </w:r>
      <w:r>
        <w:t>in the square where applicable, and sign the form at the end, either manually or electronically. Ensure that all information provided is accurate and complete, as incomplete applications may not be considered.</w:t>
      </w:r>
    </w:p>
    <w:p w14:paraId="410BBCFF" w14:textId="77777777" w:rsidR="00A038BB" w:rsidRDefault="00A038BB" w:rsidP="00627F4F">
      <w:pPr>
        <w:spacing w:after="0"/>
        <w:jc w:val="both"/>
      </w:pPr>
    </w:p>
    <w:p w14:paraId="045716CB" w14:textId="77777777" w:rsidR="00627F4F" w:rsidRPr="00E100E6" w:rsidRDefault="00627F4F" w:rsidP="00627F4F">
      <w:pPr>
        <w:spacing w:after="0"/>
        <w:jc w:val="both"/>
      </w:pPr>
    </w:p>
    <w:p w14:paraId="6654A730" w14:textId="24CFD6BA" w:rsidR="00D6628A" w:rsidRPr="00627F4F" w:rsidRDefault="00627F4F" w:rsidP="00627F4F">
      <w:pPr>
        <w:spacing w:after="0"/>
        <w:jc w:val="both"/>
        <w:rPr>
          <w:b/>
          <w:sz w:val="28"/>
          <w:szCs w:val="28"/>
        </w:rPr>
      </w:pPr>
      <w:r w:rsidRPr="00627F4F">
        <w:rPr>
          <w:b/>
          <w:sz w:val="28"/>
          <w:szCs w:val="28"/>
        </w:rPr>
        <w:t>1.</w:t>
      </w:r>
      <w:r>
        <w:rPr>
          <w:b/>
          <w:sz w:val="28"/>
          <w:szCs w:val="28"/>
        </w:rPr>
        <w:t xml:space="preserve"> </w:t>
      </w:r>
      <w:r w:rsidR="00436BF5" w:rsidRPr="00627F4F">
        <w:rPr>
          <w:b/>
          <w:sz w:val="28"/>
          <w:szCs w:val="28"/>
        </w:rPr>
        <w:t>Personal information</w:t>
      </w:r>
    </w:p>
    <w:p w14:paraId="21000F0D" w14:textId="77777777" w:rsidR="00627F4F" w:rsidRPr="00627F4F" w:rsidRDefault="00627F4F" w:rsidP="00627F4F">
      <w:pPr>
        <w:spacing w:after="0"/>
        <w:rPr>
          <w:rFonts w:cstheme="minorHAnsi"/>
        </w:rPr>
      </w:pPr>
    </w:p>
    <w:p w14:paraId="5B04596F" w14:textId="527C734A" w:rsidR="002232FF" w:rsidRPr="00F9095E" w:rsidRDefault="002232FF" w:rsidP="00471A05">
      <w:pPr>
        <w:pBdr>
          <w:top w:val="nil"/>
          <w:left w:val="nil"/>
          <w:bottom w:val="nil"/>
          <w:right w:val="nil"/>
          <w:between w:val="nil"/>
        </w:pBdr>
        <w:spacing w:after="0"/>
        <w:jc w:val="both"/>
      </w:pPr>
      <w:r w:rsidRPr="00F9095E">
        <w:t>Name/s and surname/s</w:t>
      </w:r>
      <w:r w:rsidR="00A82132" w:rsidRPr="00F9095E">
        <w:t>:</w:t>
      </w:r>
      <w:r w:rsidR="00627F4F" w:rsidRPr="00F9095E">
        <w:t xml:space="preserve"> </w:t>
      </w:r>
    </w:p>
    <w:p w14:paraId="23A8AA7F" w14:textId="75E55E4C" w:rsidR="00AE1C7E" w:rsidRPr="00F9095E" w:rsidRDefault="00AE1C7E" w:rsidP="00471A05">
      <w:pPr>
        <w:pBdr>
          <w:top w:val="nil"/>
          <w:left w:val="nil"/>
          <w:bottom w:val="nil"/>
          <w:right w:val="nil"/>
          <w:between w:val="nil"/>
        </w:pBdr>
        <w:spacing w:after="0"/>
      </w:pPr>
      <w:r w:rsidRPr="00F9095E">
        <w:t>ID type and number</w:t>
      </w:r>
      <w:r w:rsidR="00A82132" w:rsidRPr="00F9095E">
        <w:t>:</w:t>
      </w:r>
    </w:p>
    <w:p w14:paraId="1943E686" w14:textId="31427BB3" w:rsidR="00AE1C7E" w:rsidRPr="00471A05" w:rsidRDefault="00AE1C7E" w:rsidP="00471A05">
      <w:pPr>
        <w:pBdr>
          <w:top w:val="nil"/>
          <w:left w:val="nil"/>
          <w:bottom w:val="nil"/>
          <w:right w:val="nil"/>
          <w:between w:val="nil"/>
        </w:pBdr>
        <w:spacing w:after="0"/>
        <w:rPr>
          <w:color w:val="FF0000"/>
        </w:rPr>
      </w:pPr>
      <w:r w:rsidRPr="00F9095E">
        <w:t>ID issuing country</w:t>
      </w:r>
      <w:r w:rsidR="00A82132" w:rsidRPr="00F9095E">
        <w:t>:</w:t>
      </w:r>
    </w:p>
    <w:p w14:paraId="6360CD95" w14:textId="788760F7" w:rsidR="00492635" w:rsidRPr="00F9095E" w:rsidRDefault="00492635" w:rsidP="00471A05">
      <w:pPr>
        <w:pBdr>
          <w:top w:val="nil"/>
          <w:left w:val="nil"/>
          <w:bottom w:val="nil"/>
          <w:right w:val="nil"/>
          <w:between w:val="nil"/>
        </w:pBdr>
        <w:spacing w:after="0"/>
        <w:jc w:val="both"/>
      </w:pPr>
      <w:r w:rsidRPr="00F9095E">
        <w:t>Affiliated institution</w:t>
      </w:r>
      <w:r w:rsidR="00A82132" w:rsidRPr="00F9095E">
        <w:t>:</w:t>
      </w:r>
    </w:p>
    <w:p w14:paraId="0612A504" w14:textId="42D424D2" w:rsidR="00492635" w:rsidRPr="00F9095E" w:rsidRDefault="00492635" w:rsidP="00471A05">
      <w:pPr>
        <w:pBdr>
          <w:top w:val="nil"/>
          <w:left w:val="nil"/>
          <w:bottom w:val="nil"/>
          <w:right w:val="nil"/>
          <w:between w:val="nil"/>
        </w:pBdr>
        <w:spacing w:after="0"/>
        <w:jc w:val="both"/>
      </w:pPr>
      <w:r w:rsidRPr="00F9095E">
        <w:t>Personal telephone number</w:t>
      </w:r>
      <w:r w:rsidR="00A82132" w:rsidRPr="00F9095E">
        <w:t>:</w:t>
      </w:r>
    </w:p>
    <w:p w14:paraId="20F6E59A" w14:textId="78A33F70" w:rsidR="00A82132" w:rsidRPr="00F9095E" w:rsidRDefault="00492635" w:rsidP="00471A05">
      <w:pPr>
        <w:pBdr>
          <w:top w:val="nil"/>
          <w:left w:val="nil"/>
          <w:bottom w:val="nil"/>
          <w:right w:val="nil"/>
          <w:between w:val="nil"/>
        </w:pBdr>
        <w:spacing w:after="0"/>
        <w:jc w:val="both"/>
      </w:pPr>
      <w:r w:rsidRPr="00F9095E">
        <w:t>E-mail address</w:t>
      </w:r>
      <w:r w:rsidR="00A82132" w:rsidRPr="00F9095E">
        <w:t>:</w:t>
      </w:r>
    </w:p>
    <w:p w14:paraId="355D8849" w14:textId="77777777" w:rsidR="00A82132" w:rsidRPr="00E100E6" w:rsidRDefault="00A82132" w:rsidP="00A038BB">
      <w:pPr>
        <w:pBdr>
          <w:top w:val="nil"/>
          <w:left w:val="nil"/>
          <w:bottom w:val="nil"/>
          <w:right w:val="nil"/>
          <w:between w:val="nil"/>
        </w:pBdr>
      </w:pPr>
    </w:p>
    <w:p w14:paraId="1A6C2BB8" w14:textId="18E19E71" w:rsidR="00627F4F" w:rsidRPr="00627F4F" w:rsidRDefault="00A82132" w:rsidP="005C20A8">
      <w:pPr>
        <w:rPr>
          <w:b/>
          <w:sz w:val="28"/>
          <w:szCs w:val="28"/>
        </w:rPr>
      </w:pPr>
      <w:r>
        <w:rPr>
          <w:b/>
          <w:sz w:val="28"/>
          <w:szCs w:val="28"/>
        </w:rPr>
        <w:t>2</w:t>
      </w:r>
      <w:r w:rsidRPr="00436BF5">
        <w:rPr>
          <w:b/>
          <w:sz w:val="28"/>
          <w:szCs w:val="28"/>
        </w:rPr>
        <w:t>.</w:t>
      </w:r>
      <w:r>
        <w:rPr>
          <w:b/>
          <w:sz w:val="28"/>
          <w:szCs w:val="28"/>
        </w:rPr>
        <w:t xml:space="preserve"> </w:t>
      </w:r>
      <w:r w:rsidRPr="00A82132">
        <w:rPr>
          <w:b/>
          <w:sz w:val="28"/>
          <w:szCs w:val="28"/>
        </w:rPr>
        <w:t>H</w:t>
      </w:r>
      <w:r>
        <w:rPr>
          <w:b/>
          <w:sz w:val="28"/>
          <w:szCs w:val="28"/>
        </w:rPr>
        <w:t>ighest degree completed</w:t>
      </w:r>
    </w:p>
    <w:p w14:paraId="5BAEC908" w14:textId="6D8D48A2" w:rsidR="00A038BB" w:rsidRDefault="00A038BB" w:rsidP="00A038BB">
      <w:pPr>
        <w:spacing w:after="0"/>
      </w:pPr>
      <w:r>
        <w:t>Please select the appropriate option</w:t>
      </w:r>
      <w:r w:rsidR="005C20A8">
        <w:t xml:space="preserve"> and specify the exact degree you obtained</w:t>
      </w:r>
      <w:r w:rsidR="002C444F">
        <w:t>, along with the year of completion</w:t>
      </w:r>
      <w:r>
        <w:t>:</w:t>
      </w:r>
    </w:p>
    <w:p w14:paraId="72E6D58D" w14:textId="30A728F4" w:rsidR="00436BF5" w:rsidRPr="00A038BB" w:rsidRDefault="00A82132" w:rsidP="00A038BB">
      <w:pPr>
        <w:spacing w:after="0"/>
      </w:pPr>
      <w:r w:rsidRPr="00A82132">
        <w:rPr>
          <w:rFonts w:cstheme="minorHAnsi"/>
        </w:rPr>
        <w:br/>
      </w:r>
      <w:r w:rsidRPr="00A82132">
        <w:rPr>
          <w:rFonts w:ascii="Segoe UI Symbol" w:hAnsi="Segoe UI Symbol" w:cs="Segoe UI Symbol"/>
        </w:rPr>
        <w:t>☐</w:t>
      </w:r>
      <w:r w:rsidRPr="00A82132">
        <w:rPr>
          <w:rFonts w:cstheme="minorHAnsi"/>
        </w:rPr>
        <w:t xml:space="preserve"> Bachelor</w:t>
      </w:r>
      <w:r w:rsidRPr="00A82132">
        <w:rPr>
          <w:rFonts w:ascii="Calibri" w:hAnsi="Calibri" w:cs="Calibri"/>
        </w:rPr>
        <w:t>’</w:t>
      </w:r>
      <w:r w:rsidRPr="00A82132">
        <w:rPr>
          <w:rFonts w:cstheme="minorHAnsi"/>
        </w:rPr>
        <w:t>s</w:t>
      </w:r>
      <w:r w:rsidR="005C20A8">
        <w:rPr>
          <w:rFonts w:cstheme="minorHAnsi"/>
        </w:rPr>
        <w:t xml:space="preserve">: </w:t>
      </w:r>
      <w:r w:rsidRPr="00A82132">
        <w:rPr>
          <w:rFonts w:cstheme="minorHAnsi"/>
        </w:rPr>
        <w:br/>
      </w:r>
      <w:r w:rsidRPr="00A82132">
        <w:rPr>
          <w:rFonts w:ascii="Segoe UI Symbol" w:hAnsi="Segoe UI Symbol" w:cs="Segoe UI Symbol"/>
        </w:rPr>
        <w:t>☐</w:t>
      </w:r>
      <w:r w:rsidRPr="00A82132">
        <w:rPr>
          <w:rFonts w:cstheme="minorHAnsi"/>
        </w:rPr>
        <w:t xml:space="preserve"> Master</w:t>
      </w:r>
      <w:r w:rsidRPr="00A82132">
        <w:rPr>
          <w:rFonts w:ascii="Calibri" w:hAnsi="Calibri" w:cs="Calibri"/>
        </w:rPr>
        <w:t>’</w:t>
      </w:r>
      <w:r w:rsidR="005C20A8">
        <w:rPr>
          <w:rFonts w:cstheme="minorHAnsi"/>
        </w:rPr>
        <w:t>s degree:</w:t>
      </w:r>
      <w:r w:rsidRPr="00A82132">
        <w:rPr>
          <w:rFonts w:cstheme="minorHAnsi"/>
        </w:rPr>
        <w:br/>
      </w:r>
      <w:r w:rsidRPr="00A82132">
        <w:rPr>
          <w:rFonts w:ascii="Segoe UI Symbol" w:hAnsi="Segoe UI Symbol" w:cs="Segoe UI Symbol"/>
        </w:rPr>
        <w:t>☐</w:t>
      </w:r>
      <w:r w:rsidR="005C20A8">
        <w:rPr>
          <w:rFonts w:cstheme="minorHAnsi"/>
        </w:rPr>
        <w:t xml:space="preserve"> PhD:</w:t>
      </w:r>
      <w:r w:rsidRPr="00A82132">
        <w:rPr>
          <w:rFonts w:cstheme="minorHAnsi"/>
        </w:rPr>
        <w:br/>
      </w:r>
      <w:r w:rsidRPr="00A82132">
        <w:rPr>
          <w:rFonts w:ascii="Segoe UI Symbol" w:hAnsi="Segoe UI Symbol" w:cs="Segoe UI Symbol"/>
        </w:rPr>
        <w:t>☐</w:t>
      </w:r>
      <w:r w:rsidRPr="00A82132">
        <w:rPr>
          <w:rFonts w:cstheme="minorHAnsi"/>
        </w:rPr>
        <w:t xml:space="preserve"> Postdoctoral training / Research fellowship</w:t>
      </w:r>
      <w:r w:rsidR="005C20A8">
        <w:rPr>
          <w:rFonts w:cstheme="minorHAnsi"/>
        </w:rPr>
        <w:t>:</w:t>
      </w:r>
      <w:r w:rsidRPr="00A82132">
        <w:rPr>
          <w:rFonts w:cstheme="minorHAnsi"/>
        </w:rPr>
        <w:br/>
      </w:r>
      <w:r w:rsidRPr="00A82132">
        <w:rPr>
          <w:rFonts w:ascii="Segoe UI Symbol" w:hAnsi="Segoe UI Symbol" w:cs="Segoe UI Symbol"/>
        </w:rPr>
        <w:t>☐</w:t>
      </w:r>
      <w:r w:rsidRPr="00A82132">
        <w:rPr>
          <w:rFonts w:cstheme="minorHAnsi"/>
        </w:rPr>
        <w:t xml:space="preserve"> Other professional postgraduate training (e.g., medical re</w:t>
      </w:r>
      <w:r>
        <w:rPr>
          <w:rFonts w:cstheme="minorHAnsi"/>
        </w:rPr>
        <w:t>sidency</w:t>
      </w:r>
      <w:r w:rsidRPr="00A82132">
        <w:rPr>
          <w:rFonts w:cstheme="minorHAnsi"/>
        </w:rPr>
        <w:t>)</w:t>
      </w:r>
      <w:r w:rsidR="005C20A8">
        <w:rPr>
          <w:rFonts w:cstheme="minorHAnsi"/>
        </w:rPr>
        <w:t>:</w:t>
      </w:r>
      <w:r w:rsidRPr="00A82132">
        <w:rPr>
          <w:rFonts w:cstheme="minorHAnsi"/>
        </w:rPr>
        <w:br/>
      </w:r>
      <w:r w:rsidRPr="00A82132">
        <w:rPr>
          <w:rFonts w:ascii="Segoe UI Symbol" w:hAnsi="Segoe UI Symbol" w:cs="Segoe UI Symbol"/>
        </w:rPr>
        <w:t>☐</w:t>
      </w:r>
      <w:r w:rsidRPr="00A82132">
        <w:rPr>
          <w:rFonts w:cstheme="minorHAnsi"/>
        </w:rPr>
        <w:t xml:space="preserve"> </w:t>
      </w:r>
      <w:r w:rsidR="00627F4F">
        <w:t>Currently none of the above / In progress</w:t>
      </w:r>
      <w:r w:rsidR="005C20A8">
        <w:t>:</w:t>
      </w:r>
    </w:p>
    <w:p w14:paraId="35184E89" w14:textId="0E3243A6" w:rsidR="00436BF5" w:rsidRDefault="00436BF5" w:rsidP="00A038BB">
      <w:pPr>
        <w:pBdr>
          <w:top w:val="nil"/>
          <w:left w:val="nil"/>
          <w:bottom w:val="nil"/>
          <w:right w:val="nil"/>
          <w:between w:val="nil"/>
        </w:pBdr>
        <w:jc w:val="both"/>
      </w:pPr>
    </w:p>
    <w:p w14:paraId="68560498" w14:textId="3E8799C4" w:rsidR="00627F4F" w:rsidRPr="00627F4F" w:rsidRDefault="00627F4F" w:rsidP="00627F4F">
      <w:pPr>
        <w:jc w:val="both"/>
        <w:rPr>
          <w:b/>
          <w:sz w:val="28"/>
          <w:szCs w:val="28"/>
        </w:rPr>
      </w:pPr>
      <w:r>
        <w:rPr>
          <w:b/>
          <w:sz w:val="28"/>
          <w:szCs w:val="28"/>
        </w:rPr>
        <w:t>3</w:t>
      </w:r>
      <w:r w:rsidRPr="00436BF5">
        <w:rPr>
          <w:b/>
          <w:sz w:val="28"/>
          <w:szCs w:val="28"/>
        </w:rPr>
        <w:t>.</w:t>
      </w:r>
      <w:r>
        <w:rPr>
          <w:b/>
          <w:sz w:val="28"/>
          <w:szCs w:val="28"/>
        </w:rPr>
        <w:t xml:space="preserve"> Research background</w:t>
      </w:r>
    </w:p>
    <w:p w14:paraId="09818FA8" w14:textId="0DAD6F78" w:rsidR="00A038BB" w:rsidRDefault="00A038BB" w:rsidP="006B1FF1">
      <w:pPr>
        <w:spacing w:after="0"/>
      </w:pPr>
      <w:r>
        <w:t>Have you previously published a scientific article in a peer-reviewed journal?</w:t>
      </w:r>
    </w:p>
    <w:p w14:paraId="10813F41" w14:textId="2D5AA53B" w:rsidR="00F9095E" w:rsidRDefault="00627F4F" w:rsidP="006B1FF1">
      <w:pPr>
        <w:spacing w:after="0"/>
      </w:pPr>
      <w:r>
        <w:br/>
      </w:r>
      <w:r>
        <w:rPr>
          <w:rFonts w:ascii="Segoe UI Symbol" w:hAnsi="Segoe UI Symbol" w:cs="Segoe UI Symbol"/>
        </w:rPr>
        <w:t>☐</w:t>
      </w:r>
      <w:r>
        <w:t xml:space="preserve"> Yes</w:t>
      </w:r>
      <w:r>
        <w:br/>
      </w:r>
      <w:r>
        <w:rPr>
          <w:rFonts w:ascii="Segoe UI Symbol" w:hAnsi="Segoe UI Symbol" w:cs="Segoe UI Symbol"/>
        </w:rPr>
        <w:t>☐</w:t>
      </w:r>
      <w:r>
        <w:t xml:space="preserve"> No</w:t>
      </w:r>
    </w:p>
    <w:p w14:paraId="7FFCEC5F" w14:textId="77777777" w:rsidR="00F9095E" w:rsidRDefault="00F9095E" w:rsidP="006B1FF1">
      <w:pPr>
        <w:spacing w:after="0"/>
      </w:pPr>
    </w:p>
    <w:p w14:paraId="1A42C35B" w14:textId="664711F1" w:rsidR="00627F4F" w:rsidRDefault="006B1FF1" w:rsidP="00627F4F">
      <w:pPr>
        <w:jc w:val="both"/>
      </w:pPr>
      <w:r>
        <w:t>If yes, briefly describe your previous publications (max. 100 words) and provide your ORCID ID if available:</w:t>
      </w:r>
    </w:p>
    <w:p w14:paraId="0C6BEF02" w14:textId="77777777" w:rsidR="00B81BE3" w:rsidRDefault="00B81BE3" w:rsidP="0064536B">
      <w:pPr>
        <w:jc w:val="both"/>
        <w:rPr>
          <w:b/>
          <w:sz w:val="28"/>
          <w:szCs w:val="28"/>
        </w:rPr>
      </w:pPr>
    </w:p>
    <w:p w14:paraId="4419B9A0" w14:textId="1FFB72B3" w:rsidR="0064536B" w:rsidRPr="00627F4F" w:rsidRDefault="0064536B" w:rsidP="0064536B">
      <w:pPr>
        <w:jc w:val="both"/>
        <w:rPr>
          <w:b/>
          <w:sz w:val="28"/>
          <w:szCs w:val="28"/>
        </w:rPr>
      </w:pPr>
      <w:r>
        <w:rPr>
          <w:b/>
          <w:sz w:val="28"/>
          <w:szCs w:val="28"/>
        </w:rPr>
        <w:t>4</w:t>
      </w:r>
      <w:r w:rsidRPr="00436BF5">
        <w:rPr>
          <w:b/>
          <w:sz w:val="28"/>
          <w:szCs w:val="28"/>
        </w:rPr>
        <w:t>.</w:t>
      </w:r>
      <w:r>
        <w:rPr>
          <w:b/>
          <w:sz w:val="28"/>
          <w:szCs w:val="28"/>
        </w:rPr>
        <w:t xml:space="preserve"> Motivation</w:t>
      </w:r>
    </w:p>
    <w:p w14:paraId="79EB684A" w14:textId="033BA909" w:rsidR="00A038BB" w:rsidRDefault="0064536B" w:rsidP="0064536B">
      <w:r>
        <w:t xml:space="preserve">Why do you </w:t>
      </w:r>
      <w:r w:rsidR="005C20A8">
        <w:t>aim</w:t>
      </w:r>
      <w:r>
        <w:t xml:space="preserve"> to join the Mentorship Program</w:t>
      </w:r>
      <w:r w:rsidR="00471A05">
        <w:t xml:space="preserve"> (MP)</w:t>
      </w:r>
      <w:r>
        <w:t>? (150–250 words):</w:t>
      </w:r>
    </w:p>
    <w:p w14:paraId="4D402963" w14:textId="06C531FB" w:rsidR="0064536B" w:rsidRDefault="0064536B" w:rsidP="0064536B">
      <w:pPr>
        <w:rPr>
          <w:b/>
        </w:rPr>
      </w:pPr>
      <w:r>
        <w:br/>
      </w:r>
    </w:p>
    <w:p w14:paraId="561B180A" w14:textId="77777777" w:rsidR="00A038BB" w:rsidRPr="0064536B" w:rsidRDefault="00A038BB" w:rsidP="0064536B">
      <w:pPr>
        <w:rPr>
          <w:b/>
        </w:rPr>
      </w:pPr>
    </w:p>
    <w:p w14:paraId="69E7B36D" w14:textId="1A209320" w:rsidR="0064536B" w:rsidRPr="00627F4F" w:rsidRDefault="0064536B" w:rsidP="0064536B">
      <w:pPr>
        <w:jc w:val="both"/>
        <w:rPr>
          <w:b/>
          <w:sz w:val="28"/>
          <w:szCs w:val="28"/>
        </w:rPr>
      </w:pPr>
      <w:r>
        <w:rPr>
          <w:b/>
          <w:sz w:val="28"/>
          <w:szCs w:val="28"/>
        </w:rPr>
        <w:t>5</w:t>
      </w:r>
      <w:r w:rsidRPr="00436BF5">
        <w:rPr>
          <w:b/>
          <w:sz w:val="28"/>
          <w:szCs w:val="28"/>
        </w:rPr>
        <w:t>.</w:t>
      </w:r>
      <w:r>
        <w:rPr>
          <w:b/>
          <w:sz w:val="28"/>
          <w:szCs w:val="28"/>
        </w:rPr>
        <w:t xml:space="preserve"> </w:t>
      </w:r>
      <w:r w:rsidR="00B75FFA">
        <w:rPr>
          <w:b/>
          <w:sz w:val="28"/>
          <w:szCs w:val="28"/>
        </w:rPr>
        <w:t>English proficiency</w:t>
      </w:r>
    </w:p>
    <w:p w14:paraId="78DB40C6" w14:textId="3A765A32" w:rsidR="0064536B" w:rsidRDefault="00F9095E" w:rsidP="0064536B">
      <w:r w:rsidRPr="00F9095E">
        <w:t xml:space="preserve">Do you have a </w:t>
      </w:r>
      <w:r w:rsidRPr="00F9095E">
        <w:rPr>
          <w:rStyle w:val="Textoennegrita"/>
          <w:b w:val="0"/>
        </w:rPr>
        <w:t>B2 level or higher in English</w:t>
      </w:r>
      <w:r w:rsidRPr="00F9095E">
        <w:t xml:space="preserve"> according to the CEFR?</w:t>
      </w:r>
    </w:p>
    <w:p w14:paraId="0003A876" w14:textId="404CFE4A" w:rsidR="00F9095E" w:rsidRDefault="00F9095E" w:rsidP="00F9095E">
      <w:pPr>
        <w:spacing w:after="0"/>
      </w:pPr>
      <w:r>
        <w:rPr>
          <w:rFonts w:ascii="Segoe UI Symbol" w:hAnsi="Segoe UI Symbol" w:cs="Segoe UI Symbol"/>
        </w:rPr>
        <w:t>☐</w:t>
      </w:r>
      <w:r>
        <w:t xml:space="preserve"> Yes</w:t>
      </w:r>
      <w:r>
        <w:br/>
      </w:r>
      <w:r>
        <w:rPr>
          <w:rFonts w:ascii="Segoe UI Symbol" w:hAnsi="Segoe UI Symbol" w:cs="Segoe UI Symbol"/>
        </w:rPr>
        <w:t>☐</w:t>
      </w:r>
      <w:r>
        <w:t xml:space="preserve"> No</w:t>
      </w:r>
    </w:p>
    <w:p w14:paraId="64C42C88" w14:textId="77777777" w:rsidR="00F9095E" w:rsidRDefault="00F9095E" w:rsidP="00F9095E">
      <w:pPr>
        <w:spacing w:after="0"/>
      </w:pPr>
    </w:p>
    <w:p w14:paraId="40F7FC79" w14:textId="48CA94C8" w:rsidR="00F9095E" w:rsidRDefault="00F9095E" w:rsidP="00F9095E">
      <w:r>
        <w:t xml:space="preserve">If yes, and you </w:t>
      </w:r>
      <w:r w:rsidRPr="00F9095E">
        <w:rPr>
          <w:rStyle w:val="Textoennegrita"/>
          <w:b w:val="0"/>
        </w:rPr>
        <w:t>are not from an English-speaking country</w:t>
      </w:r>
      <w:r>
        <w:t>, please indicate the exam taken and your overall score (e.g., TOEFL, IELTS, or equivalent):</w:t>
      </w:r>
    </w:p>
    <w:p w14:paraId="2598E1C2" w14:textId="7A735404" w:rsidR="00F9095E" w:rsidRPr="00F9095E" w:rsidRDefault="00F9095E" w:rsidP="00F9095E">
      <w:pPr>
        <w:pBdr>
          <w:top w:val="nil"/>
          <w:left w:val="nil"/>
          <w:bottom w:val="nil"/>
          <w:right w:val="nil"/>
          <w:between w:val="nil"/>
        </w:pBdr>
        <w:spacing w:after="0"/>
        <w:jc w:val="both"/>
      </w:pPr>
      <w:r>
        <w:t>Exam type</w:t>
      </w:r>
      <w:r w:rsidRPr="00F9095E">
        <w:t xml:space="preserve">: </w:t>
      </w:r>
    </w:p>
    <w:p w14:paraId="75199109" w14:textId="04417D4F" w:rsidR="00F9095E" w:rsidRPr="00F9095E" w:rsidRDefault="00F9095E" w:rsidP="00F9095E">
      <w:pPr>
        <w:pBdr>
          <w:top w:val="nil"/>
          <w:left w:val="nil"/>
          <w:bottom w:val="nil"/>
          <w:right w:val="nil"/>
          <w:between w:val="nil"/>
        </w:pBdr>
        <w:spacing w:after="0"/>
      </w:pPr>
      <w:r>
        <w:t>Overall score</w:t>
      </w:r>
      <w:r w:rsidRPr="00F9095E">
        <w:t>:</w:t>
      </w:r>
    </w:p>
    <w:p w14:paraId="3BA08B96" w14:textId="77777777" w:rsidR="00A038BB" w:rsidRDefault="00A038BB" w:rsidP="00A038BB">
      <w:pPr>
        <w:spacing w:after="0"/>
        <w:rPr>
          <w:rStyle w:val="Textoennegrita"/>
        </w:rPr>
      </w:pPr>
    </w:p>
    <w:p w14:paraId="664E731A" w14:textId="21A2CDB8" w:rsidR="00A038BB" w:rsidRDefault="00A038BB" w:rsidP="00A038BB">
      <w:r>
        <w:rPr>
          <w:rStyle w:val="Textoennegrita"/>
        </w:rPr>
        <w:t>Note:</w:t>
      </w:r>
      <w:r>
        <w:t xml:space="preserve"> The selection committee may request a copy of your English proficiency exam or other supporting documentation.</w:t>
      </w:r>
    </w:p>
    <w:p w14:paraId="7DBACC81" w14:textId="77777777" w:rsidR="00A038BB" w:rsidRPr="00F9095E" w:rsidRDefault="00A038BB" w:rsidP="00A038BB">
      <w:pPr>
        <w:spacing w:after="0"/>
      </w:pPr>
    </w:p>
    <w:p w14:paraId="3841715E" w14:textId="7FB7B7D3" w:rsidR="0064536B" w:rsidRPr="0064536B" w:rsidRDefault="005C20A8" w:rsidP="0064536B">
      <w:pPr>
        <w:rPr>
          <w:b/>
          <w:bCs/>
          <w:sz w:val="28"/>
          <w:szCs w:val="28"/>
          <w:lang w:val="en-US"/>
        </w:rPr>
      </w:pPr>
      <w:r>
        <w:rPr>
          <w:b/>
          <w:bCs/>
          <w:sz w:val="28"/>
          <w:szCs w:val="28"/>
          <w:lang w:val="en-US"/>
        </w:rPr>
        <w:t>7. Final d</w:t>
      </w:r>
      <w:r w:rsidR="0064536B" w:rsidRPr="0064536B">
        <w:rPr>
          <w:b/>
          <w:bCs/>
          <w:sz w:val="28"/>
          <w:szCs w:val="28"/>
          <w:lang w:val="en-US"/>
        </w:rPr>
        <w:t>eclaration</w:t>
      </w:r>
    </w:p>
    <w:p w14:paraId="366444D9" w14:textId="0928F17C" w:rsidR="0064536B" w:rsidRDefault="0064536B" w:rsidP="005C20A8">
      <w:pPr>
        <w:rPr>
          <w:b/>
        </w:rPr>
      </w:pPr>
      <w:r w:rsidRPr="0064536B">
        <w:rPr>
          <w:lang w:val="en-US"/>
        </w:rPr>
        <w:t xml:space="preserve">By submitting this form, I acknowledge that acceptance into the program is not guaranteed and selection will be based on review </w:t>
      </w:r>
      <w:r w:rsidR="005C20A8">
        <w:rPr>
          <w:lang w:val="en-US"/>
        </w:rPr>
        <w:t xml:space="preserve">by the </w:t>
      </w:r>
      <w:r w:rsidR="005C20A8">
        <w:t>selection committee.</w:t>
      </w:r>
    </w:p>
    <w:p w14:paraId="27FDC268" w14:textId="110F3773" w:rsidR="00A038BB" w:rsidRDefault="00A038BB" w:rsidP="00627F4F">
      <w:pPr>
        <w:jc w:val="both"/>
        <w:rPr>
          <w:b/>
        </w:rPr>
      </w:pPr>
    </w:p>
    <w:p w14:paraId="0FCF0288" w14:textId="77777777" w:rsidR="005C20A8" w:rsidRPr="0064536B" w:rsidRDefault="005C20A8" w:rsidP="00627F4F">
      <w:pPr>
        <w:jc w:val="both"/>
        <w:rPr>
          <w:b/>
        </w:rPr>
      </w:pPr>
    </w:p>
    <w:p w14:paraId="7703AC0B" w14:textId="34277FD7" w:rsidR="00436BF5" w:rsidRPr="00E100E6" w:rsidRDefault="0064536B" w:rsidP="00436BF5">
      <w:pPr>
        <w:pBdr>
          <w:top w:val="nil"/>
          <w:left w:val="nil"/>
          <w:bottom w:val="nil"/>
          <w:right w:val="nil"/>
          <w:between w:val="nil"/>
        </w:pBdr>
        <w:spacing w:after="0"/>
        <w:jc w:val="both"/>
      </w:pPr>
      <w:r>
        <w:t xml:space="preserve">Applicant´s </w:t>
      </w:r>
      <w:proofErr w:type="gramStart"/>
      <w:r>
        <w:t>s</w:t>
      </w:r>
      <w:r w:rsidR="00436BF5" w:rsidRPr="00E100E6">
        <w:t>ignature</w:t>
      </w:r>
      <w:r w:rsidR="00C466FE">
        <w:t>:</w:t>
      </w:r>
      <w:r w:rsidR="00436BF5" w:rsidRPr="00E100E6">
        <w:t>…</w:t>
      </w:r>
      <w:proofErr w:type="gramEnd"/>
      <w:r>
        <w:t>………………………………………………………………</w:t>
      </w:r>
      <w:r w:rsidR="00436BF5" w:rsidRPr="00E100E6">
        <w:t>……………………</w:t>
      </w:r>
      <w:r w:rsidR="00436BF5">
        <w:t>……………………….</w:t>
      </w:r>
    </w:p>
    <w:p w14:paraId="3959F7F8" w14:textId="20432FB2" w:rsidR="00436BF5" w:rsidRDefault="00436BF5" w:rsidP="00555C85">
      <w:pPr>
        <w:pBdr>
          <w:top w:val="nil"/>
          <w:left w:val="nil"/>
          <w:bottom w:val="nil"/>
          <w:right w:val="nil"/>
          <w:between w:val="nil"/>
        </w:pBdr>
        <w:spacing w:after="0"/>
        <w:jc w:val="both"/>
      </w:pPr>
    </w:p>
    <w:p w14:paraId="4C8990F6" w14:textId="77777777" w:rsidR="00436BF5" w:rsidRPr="00E100E6" w:rsidRDefault="00436BF5" w:rsidP="00555C85">
      <w:pPr>
        <w:pBdr>
          <w:top w:val="nil"/>
          <w:left w:val="nil"/>
          <w:bottom w:val="nil"/>
          <w:right w:val="nil"/>
          <w:between w:val="nil"/>
        </w:pBdr>
        <w:spacing w:after="0"/>
        <w:jc w:val="both"/>
      </w:pPr>
    </w:p>
    <w:p w14:paraId="6F8C509E" w14:textId="77777777" w:rsidR="00F17E62" w:rsidRPr="00E100E6" w:rsidRDefault="00F17E62" w:rsidP="00555C85">
      <w:pPr>
        <w:pBdr>
          <w:top w:val="nil"/>
          <w:left w:val="nil"/>
          <w:bottom w:val="nil"/>
          <w:right w:val="nil"/>
          <w:between w:val="nil"/>
        </w:pBdr>
        <w:spacing w:after="0"/>
        <w:jc w:val="both"/>
        <w:rPr>
          <w:vertAlign w:val="superscript"/>
        </w:rPr>
      </w:pPr>
    </w:p>
    <w:p w14:paraId="356BD47D" w14:textId="07F5B256" w:rsidR="00F1237F" w:rsidRPr="00E100E6" w:rsidRDefault="00CF4B3E" w:rsidP="00CF4B3E">
      <w:pPr>
        <w:pBdr>
          <w:top w:val="nil"/>
          <w:left w:val="nil"/>
          <w:bottom w:val="nil"/>
          <w:right w:val="nil"/>
          <w:between w:val="nil"/>
        </w:pBdr>
        <w:spacing w:after="0"/>
        <w:ind w:left="6372" w:firstLine="708"/>
        <w:jc w:val="center"/>
        <w:rPr>
          <w:b/>
          <w:sz w:val="28"/>
          <w:szCs w:val="28"/>
        </w:rPr>
      </w:pPr>
      <w:r w:rsidRPr="00E100E6">
        <w:rPr>
          <w:b/>
          <w:sz w:val="28"/>
          <w:szCs w:val="28"/>
        </w:rPr>
        <w:t xml:space="preserve">           Date</w:t>
      </w:r>
    </w:p>
    <w:p w14:paraId="3FA852A4" w14:textId="1934DBBA" w:rsidR="00B87D02" w:rsidRPr="00E100E6" w:rsidRDefault="00B87D02" w:rsidP="00F1237F">
      <w:pPr>
        <w:pBdr>
          <w:top w:val="nil"/>
          <w:left w:val="nil"/>
          <w:bottom w:val="nil"/>
          <w:right w:val="nil"/>
          <w:between w:val="nil"/>
        </w:pBdr>
        <w:spacing w:after="0"/>
        <w:jc w:val="right"/>
        <w:rPr>
          <w:bCs/>
          <w:sz w:val="28"/>
          <w:szCs w:val="28"/>
        </w:rPr>
      </w:pPr>
      <w:r w:rsidRPr="00E100E6">
        <w:rPr>
          <w:bCs/>
          <w:sz w:val="28"/>
          <w:szCs w:val="28"/>
        </w:rPr>
        <w:t>…../…../……</w:t>
      </w:r>
    </w:p>
    <w:p w14:paraId="04C396C8" w14:textId="36B8EFAF" w:rsidR="00F1237F" w:rsidRPr="00E100E6" w:rsidRDefault="0080597F" w:rsidP="0080597F">
      <w:pPr>
        <w:pBdr>
          <w:top w:val="nil"/>
          <w:left w:val="nil"/>
          <w:bottom w:val="nil"/>
          <w:right w:val="nil"/>
          <w:between w:val="nil"/>
        </w:pBdr>
        <w:spacing w:after="0"/>
        <w:ind w:left="6372"/>
        <w:rPr>
          <w:bCs/>
          <w:sz w:val="18"/>
          <w:szCs w:val="18"/>
          <w:vertAlign w:val="superscript"/>
        </w:rPr>
      </w:pPr>
      <w:r w:rsidRPr="00E100E6">
        <w:t xml:space="preserve">                (dd/mm/</w:t>
      </w:r>
      <w:proofErr w:type="spellStart"/>
      <w:r w:rsidRPr="00E100E6">
        <w:t>yyyy</w:t>
      </w:r>
      <w:proofErr w:type="spellEnd"/>
      <w:r w:rsidRPr="00E100E6">
        <w:t>)</w:t>
      </w:r>
    </w:p>
    <w:p w14:paraId="0AEC5C21" w14:textId="28970BEC" w:rsidR="0057409F" w:rsidRPr="00E100E6" w:rsidRDefault="0057409F" w:rsidP="00555C85">
      <w:pPr>
        <w:pBdr>
          <w:top w:val="nil"/>
          <w:left w:val="nil"/>
          <w:bottom w:val="nil"/>
          <w:right w:val="nil"/>
          <w:between w:val="nil"/>
        </w:pBdr>
        <w:spacing w:after="0"/>
        <w:jc w:val="both"/>
        <w:rPr>
          <w:vertAlign w:val="superscript"/>
        </w:rPr>
      </w:pPr>
    </w:p>
    <w:p w14:paraId="44DF5927" w14:textId="476C0F53" w:rsidR="00664C5D" w:rsidRPr="00E100E6" w:rsidRDefault="00664C5D" w:rsidP="00555C85">
      <w:pPr>
        <w:pBdr>
          <w:top w:val="nil"/>
          <w:left w:val="nil"/>
          <w:bottom w:val="nil"/>
          <w:right w:val="nil"/>
          <w:between w:val="nil"/>
        </w:pBdr>
        <w:spacing w:after="0"/>
        <w:jc w:val="both"/>
        <w:rPr>
          <w:vertAlign w:val="superscript"/>
        </w:rPr>
      </w:pPr>
    </w:p>
    <w:p w14:paraId="3161B113" w14:textId="77777777" w:rsidR="007273FC" w:rsidRPr="00E100E6" w:rsidRDefault="007273FC" w:rsidP="00555C85">
      <w:pPr>
        <w:pBdr>
          <w:top w:val="nil"/>
          <w:left w:val="nil"/>
          <w:bottom w:val="nil"/>
          <w:right w:val="nil"/>
          <w:between w:val="nil"/>
        </w:pBdr>
        <w:spacing w:after="0"/>
        <w:jc w:val="both"/>
        <w:rPr>
          <w:vertAlign w:val="superscript"/>
        </w:rPr>
      </w:pPr>
    </w:p>
    <w:p w14:paraId="53670B0F" w14:textId="77777777" w:rsidR="00472B47" w:rsidRPr="00E100E6" w:rsidRDefault="00472B47" w:rsidP="00555C85">
      <w:pPr>
        <w:pBdr>
          <w:top w:val="nil"/>
          <w:left w:val="nil"/>
          <w:bottom w:val="nil"/>
          <w:right w:val="nil"/>
          <w:between w:val="nil"/>
        </w:pBdr>
        <w:spacing w:after="0"/>
        <w:jc w:val="both"/>
        <w:rPr>
          <w:vertAlign w:val="superscript"/>
        </w:rPr>
      </w:pPr>
    </w:p>
    <w:p w14:paraId="474F2CF7" w14:textId="437CE063" w:rsidR="00664C5D" w:rsidRPr="00E100E6" w:rsidRDefault="00664C5D" w:rsidP="00555C85">
      <w:pPr>
        <w:pBdr>
          <w:top w:val="nil"/>
          <w:left w:val="nil"/>
          <w:bottom w:val="nil"/>
          <w:right w:val="nil"/>
          <w:between w:val="nil"/>
        </w:pBdr>
        <w:spacing w:after="0"/>
        <w:jc w:val="both"/>
        <w:rPr>
          <w:vertAlign w:val="superscript"/>
        </w:rPr>
      </w:pPr>
    </w:p>
    <w:p w14:paraId="090E0DE8" w14:textId="77777777" w:rsidR="00664C5D" w:rsidRPr="00E100E6" w:rsidRDefault="00664C5D" w:rsidP="00555C85">
      <w:pPr>
        <w:pBdr>
          <w:top w:val="nil"/>
          <w:left w:val="nil"/>
          <w:bottom w:val="nil"/>
          <w:right w:val="nil"/>
          <w:between w:val="nil"/>
        </w:pBdr>
        <w:spacing w:after="0"/>
        <w:jc w:val="both"/>
        <w:rPr>
          <w:vertAlign w:val="superscript"/>
        </w:rPr>
      </w:pPr>
    </w:p>
    <w:sectPr w:rsidR="00664C5D" w:rsidRPr="00E100E6">
      <w:headerReference w:type="default" r:id="rId8"/>
      <w:footerReference w:type="default" r:id="rId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BE7842" w14:textId="77777777" w:rsidR="009A4233" w:rsidRDefault="009A4233" w:rsidP="0094368C">
      <w:pPr>
        <w:spacing w:after="0" w:line="240" w:lineRule="auto"/>
      </w:pPr>
      <w:r>
        <w:separator/>
      </w:r>
    </w:p>
  </w:endnote>
  <w:endnote w:type="continuationSeparator" w:id="0">
    <w:p w14:paraId="4FFA779C" w14:textId="77777777" w:rsidR="009A4233" w:rsidRDefault="009A4233" w:rsidP="009436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3462099"/>
      <w:docPartObj>
        <w:docPartGallery w:val="Page Numbers (Bottom of Page)"/>
        <w:docPartUnique/>
      </w:docPartObj>
    </w:sdtPr>
    <w:sdtContent>
      <w:p w14:paraId="102EB183" w14:textId="0D3710FB" w:rsidR="0071642D" w:rsidRDefault="0071642D">
        <w:pPr>
          <w:pStyle w:val="Piedepgina"/>
          <w:jc w:val="right"/>
        </w:pPr>
        <w:r>
          <w:fldChar w:fldCharType="begin"/>
        </w:r>
        <w:r>
          <w:instrText>PAGE   \* MERGEFORMAT</w:instrText>
        </w:r>
        <w:r>
          <w:fldChar w:fldCharType="separate"/>
        </w:r>
        <w:r w:rsidR="00C466FE">
          <w:rPr>
            <w:noProof/>
          </w:rPr>
          <w:t>1</w:t>
        </w:r>
        <w:r>
          <w:fldChar w:fldCharType="end"/>
        </w:r>
      </w:p>
    </w:sdtContent>
  </w:sdt>
  <w:p w14:paraId="56C7DC79" w14:textId="77777777" w:rsidR="0071642D" w:rsidRDefault="0071642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E6C40D" w14:textId="77777777" w:rsidR="009A4233" w:rsidRDefault="009A4233" w:rsidP="0094368C">
      <w:pPr>
        <w:spacing w:after="0" w:line="240" w:lineRule="auto"/>
      </w:pPr>
      <w:r>
        <w:separator/>
      </w:r>
    </w:p>
  </w:footnote>
  <w:footnote w:type="continuationSeparator" w:id="0">
    <w:p w14:paraId="76751414" w14:textId="77777777" w:rsidR="009A4233" w:rsidRDefault="009A4233" w:rsidP="009436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916422" w14:textId="05B92FA3" w:rsidR="004A4198" w:rsidRPr="006E6830" w:rsidRDefault="00507700" w:rsidP="006E6830">
    <w:pPr>
      <w:pStyle w:val="Encabezado"/>
      <w:jc w:val="right"/>
    </w:pPr>
    <w:r>
      <w:rPr>
        <w:noProof/>
        <w:lang w:val="es-AR" w:eastAsia="es-AR"/>
      </w:rPr>
      <w:drawing>
        <wp:anchor distT="0" distB="0" distL="114300" distR="114300" simplePos="0" relativeHeight="251658240" behindDoc="0" locked="0" layoutInCell="1" allowOverlap="1" wp14:anchorId="69D5E805" wp14:editId="3A1A6B57">
          <wp:simplePos x="0" y="0"/>
          <wp:positionH relativeFrom="column">
            <wp:posOffset>2836545</wp:posOffset>
          </wp:positionH>
          <wp:positionV relativeFrom="paragraph">
            <wp:posOffset>-27940</wp:posOffset>
          </wp:positionV>
          <wp:extent cx="2755900" cy="433070"/>
          <wp:effectExtent l="0" t="0" r="6350" b="5080"/>
          <wp:wrapTopAndBottom/>
          <wp:docPr id="2" name="Imagen 2"/>
          <wp:cNvGraphicFramePr/>
          <a:graphic xmlns:a="http://schemas.openxmlformats.org/drawingml/2006/main">
            <a:graphicData uri="http://schemas.openxmlformats.org/drawingml/2006/picture">
              <pic:pic xmlns:pic="http://schemas.openxmlformats.org/drawingml/2006/picture">
                <pic:nvPicPr>
                  <pic:cNvPr id="2" name="Imagen 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55900" cy="43307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864449"/>
    <w:multiLevelType w:val="multilevel"/>
    <w:tmpl w:val="DC149770"/>
    <w:styleLink w:val="Listaactual1"/>
    <w:lvl w:ilvl="0">
      <w:start w:val="1"/>
      <w:numFmt w:val="decimal"/>
      <w:lvlText w:val="%1."/>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A66628F"/>
    <w:multiLevelType w:val="multilevel"/>
    <w:tmpl w:val="DC149770"/>
    <w:styleLink w:val="Listaactual2"/>
    <w:lvl w:ilvl="0">
      <w:start w:val="1"/>
      <w:numFmt w:val="decimal"/>
      <w:lvlText w:val="%1."/>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50153145">
    <w:abstractNumId w:val="0"/>
  </w:num>
  <w:num w:numId="2" w16cid:durableId="2074808260">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3tjA2Nzc2MTG1MDZQ0lEKTi0uzszPAykwrAUAfN4JciwAAAA="/>
  </w:docVars>
  <w:rsids>
    <w:rsidRoot w:val="00893326"/>
    <w:rsid w:val="00003BE5"/>
    <w:rsid w:val="0000735D"/>
    <w:rsid w:val="00013425"/>
    <w:rsid w:val="00016441"/>
    <w:rsid w:val="00017984"/>
    <w:rsid w:val="000258B8"/>
    <w:rsid w:val="00036DB3"/>
    <w:rsid w:val="00040B9A"/>
    <w:rsid w:val="00043F58"/>
    <w:rsid w:val="000473A1"/>
    <w:rsid w:val="00052585"/>
    <w:rsid w:val="00061215"/>
    <w:rsid w:val="000619BC"/>
    <w:rsid w:val="00062685"/>
    <w:rsid w:val="00072232"/>
    <w:rsid w:val="000A12D2"/>
    <w:rsid w:val="000A30B2"/>
    <w:rsid w:val="000A3C33"/>
    <w:rsid w:val="000B12D3"/>
    <w:rsid w:val="000B3A80"/>
    <w:rsid w:val="000C1415"/>
    <w:rsid w:val="000C457A"/>
    <w:rsid w:val="000C6615"/>
    <w:rsid w:val="000C7FC1"/>
    <w:rsid w:val="000D05C2"/>
    <w:rsid w:val="000D6650"/>
    <w:rsid w:val="000E39D8"/>
    <w:rsid w:val="000E7875"/>
    <w:rsid w:val="000F069E"/>
    <w:rsid w:val="000F7B06"/>
    <w:rsid w:val="001020FA"/>
    <w:rsid w:val="00120293"/>
    <w:rsid w:val="00122929"/>
    <w:rsid w:val="00133AEC"/>
    <w:rsid w:val="001376E2"/>
    <w:rsid w:val="001448B3"/>
    <w:rsid w:val="001574D3"/>
    <w:rsid w:val="00160DBA"/>
    <w:rsid w:val="001637FD"/>
    <w:rsid w:val="0017123C"/>
    <w:rsid w:val="001745DF"/>
    <w:rsid w:val="0017581C"/>
    <w:rsid w:val="0018072F"/>
    <w:rsid w:val="001929DC"/>
    <w:rsid w:val="0019626D"/>
    <w:rsid w:val="001A0BB6"/>
    <w:rsid w:val="001A23E0"/>
    <w:rsid w:val="001A6290"/>
    <w:rsid w:val="001B0A3F"/>
    <w:rsid w:val="001B3BF4"/>
    <w:rsid w:val="001B536F"/>
    <w:rsid w:val="001C6730"/>
    <w:rsid w:val="001C7349"/>
    <w:rsid w:val="001D4D4E"/>
    <w:rsid w:val="001D5D9E"/>
    <w:rsid w:val="001E14E0"/>
    <w:rsid w:val="001E1EE8"/>
    <w:rsid w:val="001E54CF"/>
    <w:rsid w:val="001F55B8"/>
    <w:rsid w:val="001F7D17"/>
    <w:rsid w:val="00204A4F"/>
    <w:rsid w:val="002232FF"/>
    <w:rsid w:val="0023090C"/>
    <w:rsid w:val="00231BAC"/>
    <w:rsid w:val="00232617"/>
    <w:rsid w:val="00233274"/>
    <w:rsid w:val="00234AE7"/>
    <w:rsid w:val="00237A34"/>
    <w:rsid w:val="002412D0"/>
    <w:rsid w:val="002716C1"/>
    <w:rsid w:val="002767FC"/>
    <w:rsid w:val="00293CBC"/>
    <w:rsid w:val="002941AB"/>
    <w:rsid w:val="002942C0"/>
    <w:rsid w:val="00294EF3"/>
    <w:rsid w:val="002969D9"/>
    <w:rsid w:val="002A0543"/>
    <w:rsid w:val="002A06CE"/>
    <w:rsid w:val="002A6682"/>
    <w:rsid w:val="002B2452"/>
    <w:rsid w:val="002C444F"/>
    <w:rsid w:val="002D698B"/>
    <w:rsid w:val="002E2967"/>
    <w:rsid w:val="002E331A"/>
    <w:rsid w:val="002E33A8"/>
    <w:rsid w:val="002E5A33"/>
    <w:rsid w:val="002F1FF4"/>
    <w:rsid w:val="00303E03"/>
    <w:rsid w:val="003103E8"/>
    <w:rsid w:val="00320285"/>
    <w:rsid w:val="00320A5F"/>
    <w:rsid w:val="003225F4"/>
    <w:rsid w:val="003259D8"/>
    <w:rsid w:val="003277DC"/>
    <w:rsid w:val="003413C4"/>
    <w:rsid w:val="003441D0"/>
    <w:rsid w:val="003459BD"/>
    <w:rsid w:val="003527BF"/>
    <w:rsid w:val="00360341"/>
    <w:rsid w:val="00360C6D"/>
    <w:rsid w:val="00364DC8"/>
    <w:rsid w:val="00367989"/>
    <w:rsid w:val="0037113D"/>
    <w:rsid w:val="00372612"/>
    <w:rsid w:val="00373B1B"/>
    <w:rsid w:val="003741D5"/>
    <w:rsid w:val="00377DC3"/>
    <w:rsid w:val="0038648D"/>
    <w:rsid w:val="003938B6"/>
    <w:rsid w:val="003A13B3"/>
    <w:rsid w:val="003B7234"/>
    <w:rsid w:val="003C4DF4"/>
    <w:rsid w:val="003D3E05"/>
    <w:rsid w:val="003D6AE5"/>
    <w:rsid w:val="003F0772"/>
    <w:rsid w:val="003F43FC"/>
    <w:rsid w:val="003F687B"/>
    <w:rsid w:val="004013E1"/>
    <w:rsid w:val="00406C09"/>
    <w:rsid w:val="00411A65"/>
    <w:rsid w:val="00412D7D"/>
    <w:rsid w:val="00414F0B"/>
    <w:rsid w:val="00435B4C"/>
    <w:rsid w:val="00435E74"/>
    <w:rsid w:val="00436BF5"/>
    <w:rsid w:val="0045265A"/>
    <w:rsid w:val="00470014"/>
    <w:rsid w:val="00471A05"/>
    <w:rsid w:val="00472B47"/>
    <w:rsid w:val="00482952"/>
    <w:rsid w:val="0048432D"/>
    <w:rsid w:val="00492635"/>
    <w:rsid w:val="004933A1"/>
    <w:rsid w:val="0049711D"/>
    <w:rsid w:val="004A4198"/>
    <w:rsid w:val="004A6070"/>
    <w:rsid w:val="004A631C"/>
    <w:rsid w:val="004A7CF8"/>
    <w:rsid w:val="004B2024"/>
    <w:rsid w:val="004B7668"/>
    <w:rsid w:val="004C155F"/>
    <w:rsid w:val="004C3D27"/>
    <w:rsid w:val="004C3E49"/>
    <w:rsid w:val="004D545A"/>
    <w:rsid w:val="004E69DF"/>
    <w:rsid w:val="004F2432"/>
    <w:rsid w:val="004F5FDC"/>
    <w:rsid w:val="00505493"/>
    <w:rsid w:val="00507700"/>
    <w:rsid w:val="00512608"/>
    <w:rsid w:val="00514B04"/>
    <w:rsid w:val="00523DDF"/>
    <w:rsid w:val="005271A8"/>
    <w:rsid w:val="005374E9"/>
    <w:rsid w:val="00537634"/>
    <w:rsid w:val="00555C85"/>
    <w:rsid w:val="00556753"/>
    <w:rsid w:val="00561370"/>
    <w:rsid w:val="00561BA1"/>
    <w:rsid w:val="00564176"/>
    <w:rsid w:val="00567CF7"/>
    <w:rsid w:val="00570393"/>
    <w:rsid w:val="00572871"/>
    <w:rsid w:val="00572B38"/>
    <w:rsid w:val="0057409F"/>
    <w:rsid w:val="00574CA0"/>
    <w:rsid w:val="00582BEC"/>
    <w:rsid w:val="005967A3"/>
    <w:rsid w:val="005967BE"/>
    <w:rsid w:val="005A3674"/>
    <w:rsid w:val="005B0A32"/>
    <w:rsid w:val="005B5001"/>
    <w:rsid w:val="005B5346"/>
    <w:rsid w:val="005B71F3"/>
    <w:rsid w:val="005C20A8"/>
    <w:rsid w:val="005D1FBE"/>
    <w:rsid w:val="005D22CB"/>
    <w:rsid w:val="005D25CB"/>
    <w:rsid w:val="005D472D"/>
    <w:rsid w:val="005D571B"/>
    <w:rsid w:val="005E1A67"/>
    <w:rsid w:val="005E32D6"/>
    <w:rsid w:val="005F47C6"/>
    <w:rsid w:val="005F6562"/>
    <w:rsid w:val="006074BD"/>
    <w:rsid w:val="00612E6F"/>
    <w:rsid w:val="0061469A"/>
    <w:rsid w:val="00620774"/>
    <w:rsid w:val="006239B5"/>
    <w:rsid w:val="00627F4F"/>
    <w:rsid w:val="00632EB5"/>
    <w:rsid w:val="006342F3"/>
    <w:rsid w:val="0063469F"/>
    <w:rsid w:val="0064536B"/>
    <w:rsid w:val="00651323"/>
    <w:rsid w:val="00662783"/>
    <w:rsid w:val="00664C5D"/>
    <w:rsid w:val="00674E8F"/>
    <w:rsid w:val="006768EF"/>
    <w:rsid w:val="0069228F"/>
    <w:rsid w:val="006A2762"/>
    <w:rsid w:val="006B1FF1"/>
    <w:rsid w:val="006B7549"/>
    <w:rsid w:val="006C0F4B"/>
    <w:rsid w:val="006C251E"/>
    <w:rsid w:val="006C6262"/>
    <w:rsid w:val="006D3A67"/>
    <w:rsid w:val="006D3FB3"/>
    <w:rsid w:val="006D57C3"/>
    <w:rsid w:val="006D710B"/>
    <w:rsid w:val="006E6830"/>
    <w:rsid w:val="006F438B"/>
    <w:rsid w:val="00700433"/>
    <w:rsid w:val="00700B66"/>
    <w:rsid w:val="007041E9"/>
    <w:rsid w:val="0070635C"/>
    <w:rsid w:val="0071076A"/>
    <w:rsid w:val="0071642D"/>
    <w:rsid w:val="007273FC"/>
    <w:rsid w:val="00727561"/>
    <w:rsid w:val="00740379"/>
    <w:rsid w:val="00742B1D"/>
    <w:rsid w:val="00752590"/>
    <w:rsid w:val="0075269D"/>
    <w:rsid w:val="00764452"/>
    <w:rsid w:val="00766132"/>
    <w:rsid w:val="007670A7"/>
    <w:rsid w:val="00771AA3"/>
    <w:rsid w:val="007760FF"/>
    <w:rsid w:val="00777C88"/>
    <w:rsid w:val="007866AB"/>
    <w:rsid w:val="007A1103"/>
    <w:rsid w:val="007A4474"/>
    <w:rsid w:val="007A782A"/>
    <w:rsid w:val="007B1DD4"/>
    <w:rsid w:val="007B29CE"/>
    <w:rsid w:val="007C3A33"/>
    <w:rsid w:val="007C434D"/>
    <w:rsid w:val="007D24E2"/>
    <w:rsid w:val="007E178D"/>
    <w:rsid w:val="007E3D45"/>
    <w:rsid w:val="007E5C94"/>
    <w:rsid w:val="007F5FC7"/>
    <w:rsid w:val="007F7262"/>
    <w:rsid w:val="008037BA"/>
    <w:rsid w:val="0080597F"/>
    <w:rsid w:val="00805D4F"/>
    <w:rsid w:val="00806842"/>
    <w:rsid w:val="00811B39"/>
    <w:rsid w:val="00811FC6"/>
    <w:rsid w:val="008151D3"/>
    <w:rsid w:val="008171C8"/>
    <w:rsid w:val="0082045F"/>
    <w:rsid w:val="008272AD"/>
    <w:rsid w:val="00830D0F"/>
    <w:rsid w:val="008411FC"/>
    <w:rsid w:val="008569BC"/>
    <w:rsid w:val="008611BB"/>
    <w:rsid w:val="00861F7F"/>
    <w:rsid w:val="008622A2"/>
    <w:rsid w:val="0086266D"/>
    <w:rsid w:val="00864267"/>
    <w:rsid w:val="00865DE3"/>
    <w:rsid w:val="00875049"/>
    <w:rsid w:val="00883D49"/>
    <w:rsid w:val="00884A24"/>
    <w:rsid w:val="008879E7"/>
    <w:rsid w:val="00893326"/>
    <w:rsid w:val="0089630B"/>
    <w:rsid w:val="008B1C9D"/>
    <w:rsid w:val="008B4CAE"/>
    <w:rsid w:val="008B7931"/>
    <w:rsid w:val="008C0EA7"/>
    <w:rsid w:val="008C15C9"/>
    <w:rsid w:val="008C275D"/>
    <w:rsid w:val="008D019E"/>
    <w:rsid w:val="008D1075"/>
    <w:rsid w:val="008D1FAB"/>
    <w:rsid w:val="008D569B"/>
    <w:rsid w:val="008D590D"/>
    <w:rsid w:val="008D7DF9"/>
    <w:rsid w:val="008E2C48"/>
    <w:rsid w:val="008E572B"/>
    <w:rsid w:val="008F1783"/>
    <w:rsid w:val="008F18F2"/>
    <w:rsid w:val="008F5C2A"/>
    <w:rsid w:val="008F7B7E"/>
    <w:rsid w:val="00901467"/>
    <w:rsid w:val="009037AE"/>
    <w:rsid w:val="0092048D"/>
    <w:rsid w:val="00921247"/>
    <w:rsid w:val="0092501F"/>
    <w:rsid w:val="00925626"/>
    <w:rsid w:val="00930A5B"/>
    <w:rsid w:val="00932804"/>
    <w:rsid w:val="009374FC"/>
    <w:rsid w:val="0094368C"/>
    <w:rsid w:val="00947E4E"/>
    <w:rsid w:val="00953B0B"/>
    <w:rsid w:val="009628D6"/>
    <w:rsid w:val="00977498"/>
    <w:rsid w:val="009909BC"/>
    <w:rsid w:val="009A02D7"/>
    <w:rsid w:val="009A39D2"/>
    <w:rsid w:val="009A4199"/>
    <w:rsid w:val="009A4233"/>
    <w:rsid w:val="009C0386"/>
    <w:rsid w:val="009E2629"/>
    <w:rsid w:val="009F6F27"/>
    <w:rsid w:val="00A02655"/>
    <w:rsid w:val="00A038BB"/>
    <w:rsid w:val="00A0495F"/>
    <w:rsid w:val="00A3190B"/>
    <w:rsid w:val="00A348A9"/>
    <w:rsid w:val="00A36B78"/>
    <w:rsid w:val="00A36B9D"/>
    <w:rsid w:val="00A37D1B"/>
    <w:rsid w:val="00A41D88"/>
    <w:rsid w:val="00A440AC"/>
    <w:rsid w:val="00A671CE"/>
    <w:rsid w:val="00A7482F"/>
    <w:rsid w:val="00A777EB"/>
    <w:rsid w:val="00A8187F"/>
    <w:rsid w:val="00A82132"/>
    <w:rsid w:val="00A83066"/>
    <w:rsid w:val="00A8357D"/>
    <w:rsid w:val="00A85717"/>
    <w:rsid w:val="00A94FE7"/>
    <w:rsid w:val="00A9525C"/>
    <w:rsid w:val="00A9710D"/>
    <w:rsid w:val="00AA301D"/>
    <w:rsid w:val="00AA3574"/>
    <w:rsid w:val="00AB0766"/>
    <w:rsid w:val="00AB1C0E"/>
    <w:rsid w:val="00AC4A84"/>
    <w:rsid w:val="00AC7C98"/>
    <w:rsid w:val="00AD48E5"/>
    <w:rsid w:val="00AE1C7E"/>
    <w:rsid w:val="00AE4413"/>
    <w:rsid w:val="00AF2FA8"/>
    <w:rsid w:val="00AF615C"/>
    <w:rsid w:val="00B0629F"/>
    <w:rsid w:val="00B14049"/>
    <w:rsid w:val="00B20820"/>
    <w:rsid w:val="00B238D4"/>
    <w:rsid w:val="00B242F2"/>
    <w:rsid w:val="00B46484"/>
    <w:rsid w:val="00B6218C"/>
    <w:rsid w:val="00B65683"/>
    <w:rsid w:val="00B66275"/>
    <w:rsid w:val="00B7148C"/>
    <w:rsid w:val="00B75FFA"/>
    <w:rsid w:val="00B77CB8"/>
    <w:rsid w:val="00B811E3"/>
    <w:rsid w:val="00B81BE3"/>
    <w:rsid w:val="00B86380"/>
    <w:rsid w:val="00B87D02"/>
    <w:rsid w:val="00B915F5"/>
    <w:rsid w:val="00B938B2"/>
    <w:rsid w:val="00BB4C15"/>
    <w:rsid w:val="00BB62A9"/>
    <w:rsid w:val="00BC08B9"/>
    <w:rsid w:val="00BC27C5"/>
    <w:rsid w:val="00BC36CB"/>
    <w:rsid w:val="00BC5D43"/>
    <w:rsid w:val="00BD612B"/>
    <w:rsid w:val="00BE322D"/>
    <w:rsid w:val="00BE3B93"/>
    <w:rsid w:val="00BF5692"/>
    <w:rsid w:val="00C15816"/>
    <w:rsid w:val="00C1679C"/>
    <w:rsid w:val="00C36D0F"/>
    <w:rsid w:val="00C438E2"/>
    <w:rsid w:val="00C466FE"/>
    <w:rsid w:val="00C517F2"/>
    <w:rsid w:val="00C63CEA"/>
    <w:rsid w:val="00C707DB"/>
    <w:rsid w:val="00C70DC3"/>
    <w:rsid w:val="00C738C0"/>
    <w:rsid w:val="00C7550A"/>
    <w:rsid w:val="00C802DE"/>
    <w:rsid w:val="00C80489"/>
    <w:rsid w:val="00C8665F"/>
    <w:rsid w:val="00C97E02"/>
    <w:rsid w:val="00CA2771"/>
    <w:rsid w:val="00CB2D7B"/>
    <w:rsid w:val="00CB6CCA"/>
    <w:rsid w:val="00CB734A"/>
    <w:rsid w:val="00CD4180"/>
    <w:rsid w:val="00CE031F"/>
    <w:rsid w:val="00CE0F6E"/>
    <w:rsid w:val="00CE1309"/>
    <w:rsid w:val="00CE4150"/>
    <w:rsid w:val="00CE6AB4"/>
    <w:rsid w:val="00CE6EAD"/>
    <w:rsid w:val="00CF17EF"/>
    <w:rsid w:val="00CF4B3E"/>
    <w:rsid w:val="00CF5AEA"/>
    <w:rsid w:val="00CF7B83"/>
    <w:rsid w:val="00D03258"/>
    <w:rsid w:val="00D0640F"/>
    <w:rsid w:val="00D07184"/>
    <w:rsid w:val="00D11182"/>
    <w:rsid w:val="00D13AF4"/>
    <w:rsid w:val="00D15BF2"/>
    <w:rsid w:val="00D176A4"/>
    <w:rsid w:val="00D254A4"/>
    <w:rsid w:val="00D257ED"/>
    <w:rsid w:val="00D32D26"/>
    <w:rsid w:val="00D32F9D"/>
    <w:rsid w:val="00D60E17"/>
    <w:rsid w:val="00D65EE0"/>
    <w:rsid w:val="00D6628A"/>
    <w:rsid w:val="00D67004"/>
    <w:rsid w:val="00D704AF"/>
    <w:rsid w:val="00D72926"/>
    <w:rsid w:val="00D72F20"/>
    <w:rsid w:val="00D82B66"/>
    <w:rsid w:val="00D8326D"/>
    <w:rsid w:val="00D9036D"/>
    <w:rsid w:val="00D93E51"/>
    <w:rsid w:val="00D96D58"/>
    <w:rsid w:val="00DA04DB"/>
    <w:rsid w:val="00DA1BDB"/>
    <w:rsid w:val="00DA2339"/>
    <w:rsid w:val="00DA5056"/>
    <w:rsid w:val="00DB2501"/>
    <w:rsid w:val="00DB72BF"/>
    <w:rsid w:val="00DC0FC8"/>
    <w:rsid w:val="00DD071D"/>
    <w:rsid w:val="00DE4E3D"/>
    <w:rsid w:val="00DE6D29"/>
    <w:rsid w:val="00DF27BD"/>
    <w:rsid w:val="00DF5AF5"/>
    <w:rsid w:val="00E00C4E"/>
    <w:rsid w:val="00E100E6"/>
    <w:rsid w:val="00E175A0"/>
    <w:rsid w:val="00E20A3C"/>
    <w:rsid w:val="00E22544"/>
    <w:rsid w:val="00E24EA1"/>
    <w:rsid w:val="00E404FE"/>
    <w:rsid w:val="00E4086F"/>
    <w:rsid w:val="00E44501"/>
    <w:rsid w:val="00E44697"/>
    <w:rsid w:val="00E53955"/>
    <w:rsid w:val="00E55C30"/>
    <w:rsid w:val="00E614CD"/>
    <w:rsid w:val="00E615E7"/>
    <w:rsid w:val="00E6174D"/>
    <w:rsid w:val="00E63B83"/>
    <w:rsid w:val="00E7060D"/>
    <w:rsid w:val="00E718FB"/>
    <w:rsid w:val="00E76268"/>
    <w:rsid w:val="00E822FE"/>
    <w:rsid w:val="00E83611"/>
    <w:rsid w:val="00E84050"/>
    <w:rsid w:val="00E873BD"/>
    <w:rsid w:val="00E87BE3"/>
    <w:rsid w:val="00E91628"/>
    <w:rsid w:val="00E93D3F"/>
    <w:rsid w:val="00E95885"/>
    <w:rsid w:val="00EA228B"/>
    <w:rsid w:val="00EB3394"/>
    <w:rsid w:val="00EB3F3A"/>
    <w:rsid w:val="00EB774D"/>
    <w:rsid w:val="00EC08F1"/>
    <w:rsid w:val="00EC38EB"/>
    <w:rsid w:val="00EC52E6"/>
    <w:rsid w:val="00EC7B09"/>
    <w:rsid w:val="00ED3479"/>
    <w:rsid w:val="00ED72FF"/>
    <w:rsid w:val="00EE10C1"/>
    <w:rsid w:val="00EE1607"/>
    <w:rsid w:val="00EE1D06"/>
    <w:rsid w:val="00EE63A2"/>
    <w:rsid w:val="00EE6E3F"/>
    <w:rsid w:val="00F03DB3"/>
    <w:rsid w:val="00F1237F"/>
    <w:rsid w:val="00F15034"/>
    <w:rsid w:val="00F17E62"/>
    <w:rsid w:val="00F23858"/>
    <w:rsid w:val="00F34D36"/>
    <w:rsid w:val="00F37C63"/>
    <w:rsid w:val="00F4158D"/>
    <w:rsid w:val="00F454C8"/>
    <w:rsid w:val="00F5248F"/>
    <w:rsid w:val="00F55016"/>
    <w:rsid w:val="00F67FF1"/>
    <w:rsid w:val="00F76EAF"/>
    <w:rsid w:val="00F813F1"/>
    <w:rsid w:val="00F81E05"/>
    <w:rsid w:val="00F82DD7"/>
    <w:rsid w:val="00F83B36"/>
    <w:rsid w:val="00F83D8D"/>
    <w:rsid w:val="00F863D2"/>
    <w:rsid w:val="00F9095E"/>
    <w:rsid w:val="00F92B5F"/>
    <w:rsid w:val="00F95A55"/>
    <w:rsid w:val="00F96062"/>
    <w:rsid w:val="00FA10C1"/>
    <w:rsid w:val="00FC783B"/>
    <w:rsid w:val="00FD63D5"/>
    <w:rsid w:val="00FE5B26"/>
    <w:rsid w:val="00FE788E"/>
    <w:rsid w:val="00FF1DD7"/>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9087E2"/>
  <w15:docId w15:val="{768704F2-5955-4370-9254-C8D06F6AA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2">
    <w:name w:val="heading 2"/>
    <w:basedOn w:val="Normal"/>
    <w:link w:val="Ttulo2Car"/>
    <w:uiPriority w:val="9"/>
    <w:qFormat/>
    <w:rsid w:val="00F9095E"/>
    <w:pPr>
      <w:spacing w:before="100" w:beforeAutospacing="1" w:after="100" w:afterAutospacing="1" w:line="240" w:lineRule="auto"/>
      <w:outlineLvl w:val="1"/>
    </w:pPr>
    <w:rPr>
      <w:rFonts w:ascii="Times New Roman" w:eastAsia="Times New Roman" w:hAnsi="Times New Roman" w:cs="Times New Roman"/>
      <w:b/>
      <w:bCs/>
      <w:sz w:val="36"/>
      <w:szCs w:val="36"/>
      <w:lang w:val="es-AR" w:eastAsia="es-A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94368C"/>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94368C"/>
  </w:style>
  <w:style w:type="paragraph" w:styleId="Piedepgina">
    <w:name w:val="footer"/>
    <w:basedOn w:val="Normal"/>
    <w:link w:val="PiedepginaCar"/>
    <w:uiPriority w:val="99"/>
    <w:unhideWhenUsed/>
    <w:rsid w:val="0094368C"/>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94368C"/>
  </w:style>
  <w:style w:type="character" w:styleId="Hipervnculo">
    <w:name w:val="Hyperlink"/>
    <w:basedOn w:val="Fuentedeprrafopredeter"/>
    <w:uiPriority w:val="99"/>
    <w:unhideWhenUsed/>
    <w:rsid w:val="0089630B"/>
    <w:rPr>
      <w:color w:val="0563C1" w:themeColor="hyperlink"/>
      <w:u w:val="single"/>
    </w:rPr>
  </w:style>
  <w:style w:type="character" w:customStyle="1" w:styleId="Mencinsinresolver1">
    <w:name w:val="Mención sin resolver1"/>
    <w:basedOn w:val="Fuentedeprrafopredeter"/>
    <w:uiPriority w:val="99"/>
    <w:semiHidden/>
    <w:unhideWhenUsed/>
    <w:rsid w:val="0089630B"/>
    <w:rPr>
      <w:color w:val="605E5C"/>
      <w:shd w:val="clear" w:color="auto" w:fill="E1DFDD"/>
    </w:rPr>
  </w:style>
  <w:style w:type="paragraph" w:styleId="Prrafodelista">
    <w:name w:val="List Paragraph"/>
    <w:basedOn w:val="Normal"/>
    <w:uiPriority w:val="34"/>
    <w:qFormat/>
    <w:rsid w:val="0089630B"/>
    <w:pPr>
      <w:ind w:left="720"/>
      <w:contextualSpacing/>
    </w:pPr>
  </w:style>
  <w:style w:type="table" w:styleId="Tablaconcuadrcula">
    <w:name w:val="Table Grid"/>
    <w:basedOn w:val="Tablanormal"/>
    <w:uiPriority w:val="39"/>
    <w:rsid w:val="000525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nfasis21">
    <w:name w:val="Tabla con cuadrícula 2 - Énfasis 21"/>
    <w:basedOn w:val="Tablanormal"/>
    <w:uiPriority w:val="47"/>
    <w:rsid w:val="00A3190B"/>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numbering" w:customStyle="1" w:styleId="Listaactual1">
    <w:name w:val="Lista actual1"/>
    <w:uiPriority w:val="99"/>
    <w:rsid w:val="00E6174D"/>
    <w:pPr>
      <w:numPr>
        <w:numId w:val="1"/>
      </w:numPr>
    </w:pPr>
  </w:style>
  <w:style w:type="numbering" w:customStyle="1" w:styleId="Listaactual2">
    <w:name w:val="Lista actual2"/>
    <w:uiPriority w:val="99"/>
    <w:rsid w:val="00E6174D"/>
    <w:pPr>
      <w:numPr>
        <w:numId w:val="2"/>
      </w:numPr>
    </w:pPr>
  </w:style>
  <w:style w:type="table" w:customStyle="1" w:styleId="Tablaconcuadrcula1clara-nfasis51">
    <w:name w:val="Tabla con cuadrícula 1 clara - Énfasis 51"/>
    <w:basedOn w:val="Tablanormal"/>
    <w:uiPriority w:val="46"/>
    <w:rsid w:val="00865DE3"/>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Tablaconcuadrcula2-nfasis31">
    <w:name w:val="Tabla con cuadrícula 2 - Énfasis 31"/>
    <w:basedOn w:val="Tablanormal"/>
    <w:uiPriority w:val="47"/>
    <w:rsid w:val="00865DE3"/>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laconcuadrcula2-nfasis11">
    <w:name w:val="Tabla con cuadrícula 2 - Énfasis 11"/>
    <w:basedOn w:val="Tablanormal"/>
    <w:uiPriority w:val="47"/>
    <w:rsid w:val="00865DE3"/>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NormalWeb">
    <w:name w:val="Normal (Web)"/>
    <w:basedOn w:val="Normal"/>
    <w:uiPriority w:val="99"/>
    <w:semiHidden/>
    <w:unhideWhenUsed/>
    <w:rsid w:val="00AC4A84"/>
    <w:pPr>
      <w:spacing w:before="100" w:beforeAutospacing="1" w:after="100" w:afterAutospacing="1" w:line="240" w:lineRule="auto"/>
    </w:pPr>
    <w:rPr>
      <w:rFonts w:ascii="Times New Roman" w:eastAsia="Times New Roman" w:hAnsi="Times New Roman" w:cs="Times New Roman"/>
      <w:sz w:val="24"/>
      <w:szCs w:val="24"/>
      <w:lang w:eastAsia="es-AR"/>
    </w:rPr>
  </w:style>
  <w:style w:type="character" w:styleId="nfasis">
    <w:name w:val="Emphasis"/>
    <w:basedOn w:val="Fuentedeprrafopredeter"/>
    <w:uiPriority w:val="20"/>
    <w:qFormat/>
    <w:rsid w:val="00AC4A84"/>
    <w:rPr>
      <w:i/>
      <w:iCs/>
    </w:rPr>
  </w:style>
  <w:style w:type="table" w:customStyle="1" w:styleId="Tablaconcuadrcula1Claro-nfasis21">
    <w:name w:val="Tabla con cuadrícula 1 Claro - Énfasis 21"/>
    <w:basedOn w:val="Tablanormal"/>
    <w:uiPriority w:val="46"/>
    <w:rsid w:val="00320A5F"/>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Tablaconcuadrcula4-nfasis21">
    <w:name w:val="Tabla con cuadrícula 4 - Énfasis 21"/>
    <w:basedOn w:val="Tablanormal"/>
    <w:uiPriority w:val="49"/>
    <w:rsid w:val="00320A5F"/>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Mencinsinresolver2">
    <w:name w:val="Mención sin resolver2"/>
    <w:basedOn w:val="Fuentedeprrafopredeter"/>
    <w:uiPriority w:val="99"/>
    <w:semiHidden/>
    <w:unhideWhenUsed/>
    <w:rsid w:val="00E614CD"/>
    <w:rPr>
      <w:color w:val="605E5C"/>
      <w:shd w:val="clear" w:color="auto" w:fill="E1DFDD"/>
    </w:rPr>
  </w:style>
  <w:style w:type="character" w:styleId="Textoennegrita">
    <w:name w:val="Strong"/>
    <w:basedOn w:val="Fuentedeprrafopredeter"/>
    <w:uiPriority w:val="22"/>
    <w:qFormat/>
    <w:rsid w:val="00F76EAF"/>
    <w:rPr>
      <w:b/>
      <w:bCs/>
    </w:rPr>
  </w:style>
  <w:style w:type="paragraph" w:styleId="Textonotaalfinal">
    <w:name w:val="endnote text"/>
    <w:basedOn w:val="Normal"/>
    <w:link w:val="TextonotaalfinalCar"/>
    <w:uiPriority w:val="99"/>
    <w:semiHidden/>
    <w:unhideWhenUsed/>
    <w:rsid w:val="00561BA1"/>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561BA1"/>
    <w:rPr>
      <w:sz w:val="20"/>
      <w:szCs w:val="20"/>
    </w:rPr>
  </w:style>
  <w:style w:type="character" w:styleId="Refdenotaalfinal">
    <w:name w:val="endnote reference"/>
    <w:basedOn w:val="Fuentedeprrafopredeter"/>
    <w:uiPriority w:val="99"/>
    <w:semiHidden/>
    <w:unhideWhenUsed/>
    <w:rsid w:val="00561BA1"/>
    <w:rPr>
      <w:vertAlign w:val="superscript"/>
    </w:rPr>
  </w:style>
  <w:style w:type="paragraph" w:styleId="Textodeglobo">
    <w:name w:val="Balloon Text"/>
    <w:basedOn w:val="Normal"/>
    <w:link w:val="TextodegloboCar"/>
    <w:uiPriority w:val="99"/>
    <w:semiHidden/>
    <w:unhideWhenUsed/>
    <w:rsid w:val="0050770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507700"/>
    <w:rPr>
      <w:rFonts w:ascii="Tahoma" w:hAnsi="Tahoma" w:cs="Tahoma"/>
      <w:sz w:val="16"/>
      <w:szCs w:val="16"/>
    </w:rPr>
  </w:style>
  <w:style w:type="character" w:customStyle="1" w:styleId="Ttulo2Car">
    <w:name w:val="Título 2 Car"/>
    <w:basedOn w:val="Fuentedeprrafopredeter"/>
    <w:link w:val="Ttulo2"/>
    <w:uiPriority w:val="9"/>
    <w:rsid w:val="00F9095E"/>
    <w:rPr>
      <w:rFonts w:ascii="Times New Roman" w:eastAsia="Times New Roman" w:hAnsi="Times New Roman" w:cs="Times New Roman"/>
      <w:b/>
      <w:bCs/>
      <w:sz w:val="36"/>
      <w:szCs w:val="36"/>
      <w:lang w:val="es-AR" w:eastAsia="es-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263298">
      <w:bodyDiv w:val="1"/>
      <w:marLeft w:val="0"/>
      <w:marRight w:val="0"/>
      <w:marTop w:val="0"/>
      <w:marBottom w:val="0"/>
      <w:divBdr>
        <w:top w:val="none" w:sz="0" w:space="0" w:color="auto"/>
        <w:left w:val="none" w:sz="0" w:space="0" w:color="auto"/>
        <w:bottom w:val="none" w:sz="0" w:space="0" w:color="auto"/>
        <w:right w:val="none" w:sz="0" w:space="0" w:color="auto"/>
      </w:divBdr>
    </w:div>
    <w:div w:id="211426153">
      <w:bodyDiv w:val="1"/>
      <w:marLeft w:val="0"/>
      <w:marRight w:val="0"/>
      <w:marTop w:val="0"/>
      <w:marBottom w:val="0"/>
      <w:divBdr>
        <w:top w:val="none" w:sz="0" w:space="0" w:color="auto"/>
        <w:left w:val="none" w:sz="0" w:space="0" w:color="auto"/>
        <w:bottom w:val="none" w:sz="0" w:space="0" w:color="auto"/>
        <w:right w:val="none" w:sz="0" w:space="0" w:color="auto"/>
      </w:divBdr>
    </w:div>
    <w:div w:id="215823822">
      <w:bodyDiv w:val="1"/>
      <w:marLeft w:val="0"/>
      <w:marRight w:val="0"/>
      <w:marTop w:val="0"/>
      <w:marBottom w:val="0"/>
      <w:divBdr>
        <w:top w:val="none" w:sz="0" w:space="0" w:color="auto"/>
        <w:left w:val="none" w:sz="0" w:space="0" w:color="auto"/>
        <w:bottom w:val="none" w:sz="0" w:space="0" w:color="auto"/>
        <w:right w:val="none" w:sz="0" w:space="0" w:color="auto"/>
      </w:divBdr>
    </w:div>
    <w:div w:id="474490623">
      <w:bodyDiv w:val="1"/>
      <w:marLeft w:val="0"/>
      <w:marRight w:val="0"/>
      <w:marTop w:val="0"/>
      <w:marBottom w:val="0"/>
      <w:divBdr>
        <w:top w:val="none" w:sz="0" w:space="0" w:color="auto"/>
        <w:left w:val="none" w:sz="0" w:space="0" w:color="auto"/>
        <w:bottom w:val="none" w:sz="0" w:space="0" w:color="auto"/>
        <w:right w:val="none" w:sz="0" w:space="0" w:color="auto"/>
      </w:divBdr>
    </w:div>
    <w:div w:id="491795347">
      <w:bodyDiv w:val="1"/>
      <w:marLeft w:val="0"/>
      <w:marRight w:val="0"/>
      <w:marTop w:val="0"/>
      <w:marBottom w:val="0"/>
      <w:divBdr>
        <w:top w:val="none" w:sz="0" w:space="0" w:color="auto"/>
        <w:left w:val="none" w:sz="0" w:space="0" w:color="auto"/>
        <w:bottom w:val="none" w:sz="0" w:space="0" w:color="auto"/>
        <w:right w:val="none" w:sz="0" w:space="0" w:color="auto"/>
      </w:divBdr>
    </w:div>
    <w:div w:id="574315531">
      <w:bodyDiv w:val="1"/>
      <w:marLeft w:val="0"/>
      <w:marRight w:val="0"/>
      <w:marTop w:val="0"/>
      <w:marBottom w:val="0"/>
      <w:divBdr>
        <w:top w:val="none" w:sz="0" w:space="0" w:color="auto"/>
        <w:left w:val="none" w:sz="0" w:space="0" w:color="auto"/>
        <w:bottom w:val="none" w:sz="0" w:space="0" w:color="auto"/>
        <w:right w:val="none" w:sz="0" w:space="0" w:color="auto"/>
      </w:divBdr>
    </w:div>
    <w:div w:id="928851250">
      <w:bodyDiv w:val="1"/>
      <w:marLeft w:val="0"/>
      <w:marRight w:val="0"/>
      <w:marTop w:val="0"/>
      <w:marBottom w:val="0"/>
      <w:divBdr>
        <w:top w:val="none" w:sz="0" w:space="0" w:color="auto"/>
        <w:left w:val="none" w:sz="0" w:space="0" w:color="auto"/>
        <w:bottom w:val="none" w:sz="0" w:space="0" w:color="auto"/>
        <w:right w:val="none" w:sz="0" w:space="0" w:color="auto"/>
      </w:divBdr>
    </w:div>
    <w:div w:id="1123042073">
      <w:bodyDiv w:val="1"/>
      <w:marLeft w:val="0"/>
      <w:marRight w:val="0"/>
      <w:marTop w:val="0"/>
      <w:marBottom w:val="0"/>
      <w:divBdr>
        <w:top w:val="none" w:sz="0" w:space="0" w:color="auto"/>
        <w:left w:val="none" w:sz="0" w:space="0" w:color="auto"/>
        <w:bottom w:val="none" w:sz="0" w:space="0" w:color="auto"/>
        <w:right w:val="none" w:sz="0" w:space="0" w:color="auto"/>
      </w:divBdr>
    </w:div>
    <w:div w:id="1157186726">
      <w:bodyDiv w:val="1"/>
      <w:marLeft w:val="0"/>
      <w:marRight w:val="0"/>
      <w:marTop w:val="0"/>
      <w:marBottom w:val="0"/>
      <w:divBdr>
        <w:top w:val="none" w:sz="0" w:space="0" w:color="auto"/>
        <w:left w:val="none" w:sz="0" w:space="0" w:color="auto"/>
        <w:bottom w:val="none" w:sz="0" w:space="0" w:color="auto"/>
        <w:right w:val="none" w:sz="0" w:space="0" w:color="auto"/>
      </w:divBdr>
    </w:div>
    <w:div w:id="1338078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1892DD-989A-436E-8E72-B96F031C1D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335</Words>
  <Characters>1845</Characters>
  <Application>Microsoft Office Word</Application>
  <DocSecurity>0</DocSecurity>
  <Lines>15</Lines>
  <Paragraphs>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as</dc:creator>
  <cp:keywords/>
  <dc:description/>
  <cp:lastModifiedBy>Tomás Arturo Enrique Gabrielli</cp:lastModifiedBy>
  <cp:revision>3</cp:revision>
  <cp:lastPrinted>2022-03-12T20:27:00Z</cp:lastPrinted>
  <dcterms:created xsi:type="dcterms:W3CDTF">2026-01-27T21:43:00Z</dcterms:created>
  <dcterms:modified xsi:type="dcterms:W3CDTF">2026-01-27T21:44:00Z</dcterms:modified>
</cp:coreProperties>
</file>